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EAEF9" w14:textId="77777777" w:rsidR="0075607A" w:rsidRDefault="002B7F86" w:rsidP="0075607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EF7C618" wp14:editId="02778BB8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95CDE10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5ABFE01B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0E0552EA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7D4A8C15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2FED00DC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3246BBE2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5EA29D46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1F786DE8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A1D3133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CF55C26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BDD09D9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19CFC757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F7C618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14:paraId="595CDE10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5ABFE01B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0E0552EA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7D4A8C15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2FED00DC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3246BBE2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5EA29D46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1F786DE8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A1D3133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7CF55C26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BDD09D9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19CFC757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478474E2" w14:textId="7DFE74AB" w:rsidR="002B7F86" w:rsidRPr="0075607A" w:rsidRDefault="0075607A" w:rsidP="0075607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Design Engineer</w:t>
      </w:r>
    </w:p>
    <w:p w14:paraId="3F84CE61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64EE35A1" w14:textId="77777777" w:rsidR="002B7F86" w:rsidRPr="0075607A" w:rsidRDefault="002B7F86" w:rsidP="0075607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218C4BE3" w14:textId="77777777" w:rsidR="002B7F86" w:rsidRPr="0075607A" w:rsidRDefault="002B7F86" w:rsidP="0075607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5607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75607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75607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75607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75607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75607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75607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1E481A9C" w14:textId="77777777" w:rsidR="002B7F86" w:rsidRPr="0075607A" w:rsidRDefault="002B7F86" w:rsidP="0075607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CD8A54C" w14:textId="77777777" w:rsidR="0075607A" w:rsidRDefault="002B7F86" w:rsidP="0075607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392B19CD" w14:textId="77777777" w:rsidR="0075607A" w:rsidRDefault="0075607A" w:rsidP="0075607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With an experience of 2 years, I believe that I can be a good fit for the Design Engineer role in your organization. I am confident that the abilities I have developed will help me make a strong impact on your organization's growth.</w:t>
      </w:r>
    </w:p>
    <w:p w14:paraId="0F329B9F" w14:textId="02B01BE7" w:rsidR="0075607A" w:rsidRPr="0075607A" w:rsidRDefault="0075607A" w:rsidP="0075607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nlisting a few of my core responsibilities below:</w:t>
      </w:r>
    </w:p>
    <w:p w14:paraId="2388D723" w14:textId="62516F43" w:rsidR="0075607A" w:rsidRPr="0075607A" w:rsidRDefault="0075607A" w:rsidP="0075607A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losely work with the marketing and advertising team to develop a product based on the requirements of the target customers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53B23247" w14:textId="69264DCE" w:rsidR="0075607A" w:rsidRPr="0075607A" w:rsidRDefault="0075607A" w:rsidP="0075607A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ompiling and writing a progress report of the team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763FC274" w14:textId="43F5C0F9" w:rsidR="0075607A" w:rsidRPr="0075607A" w:rsidRDefault="0075607A" w:rsidP="0075607A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ake sure that the developed product is meeting industry standards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0713D53B" w14:textId="7D83CA53" w:rsidR="0075607A" w:rsidRPr="0075607A" w:rsidRDefault="0075607A" w:rsidP="0075607A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esting the existing product designs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1EE7D9EE" w14:textId="0610CAAA" w:rsidR="0075607A" w:rsidRPr="0075607A" w:rsidRDefault="0075607A" w:rsidP="0075607A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Drawing designs for new products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3FA03A5B" w14:textId="4D3B9C32" w:rsidR="0075607A" w:rsidRPr="0075607A" w:rsidRDefault="0075607A" w:rsidP="0075607A">
      <w:pPr>
        <w:numPr>
          <w:ilvl w:val="0"/>
          <w:numId w:val="10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nalysing</w:t>
      </w: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 the cost of new products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00EB860F" w14:textId="77777777" w:rsidR="0075607A" w:rsidRPr="0075607A" w:rsidRDefault="0075607A" w:rsidP="0075607A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682AE7C" w14:textId="77777777" w:rsidR="0075607A" w:rsidRPr="0075607A" w:rsidRDefault="0075607A" w:rsidP="0075607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have proper dedication and enthusiasm for researching and implementing cutting edge technologies. It would be my honor to be a part of your superior engineering team and serve my comprehensive technical knowledge of the company's growth.</w:t>
      </w:r>
    </w:p>
    <w:p w14:paraId="3E6CBE5D" w14:textId="77777777" w:rsidR="0075607A" w:rsidRPr="0075607A" w:rsidRDefault="0075607A" w:rsidP="0075607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CCFC9A1" w14:textId="77777777" w:rsidR="0075607A" w:rsidRPr="0075607A" w:rsidRDefault="0075607A" w:rsidP="0075607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e aforementioned responsibilities have well-prepared me to exceed your expectations. Thank you for taking out time to go through my application. Please visit my resume to overview my professional history and educational background.</w:t>
      </w:r>
    </w:p>
    <w:p w14:paraId="66F7906B" w14:textId="77777777" w:rsidR="0075607A" w:rsidRDefault="0075607A" w:rsidP="0075607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</w:p>
    <w:p w14:paraId="7A770924" w14:textId="7D4F5187" w:rsidR="0075607A" w:rsidRPr="0075607A" w:rsidRDefault="0075607A" w:rsidP="0075607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look forward to discussing my candidacy for this role.</w:t>
      </w:r>
    </w:p>
    <w:p w14:paraId="43A69A65" w14:textId="77777777" w:rsidR="0075607A" w:rsidRPr="0075607A" w:rsidRDefault="0075607A" w:rsidP="0075607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97DF951" w14:textId="77777777" w:rsidR="0075607A" w:rsidRPr="0075607A" w:rsidRDefault="0075607A" w:rsidP="0075607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incerely,</w:t>
      </w:r>
    </w:p>
    <w:p w14:paraId="20D29675" w14:textId="77777777" w:rsidR="0075607A" w:rsidRPr="0075607A" w:rsidRDefault="0075607A" w:rsidP="0075607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5607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050540CC" w14:textId="0B70B3EF" w:rsidR="00DF38A7" w:rsidRDefault="00DF38A7" w:rsidP="00DF38A7">
      <w:pPr>
        <w:rPr>
          <w:lang w:val="en-US"/>
        </w:rPr>
      </w:pPr>
    </w:p>
    <w:p w14:paraId="7DB38022" w14:textId="6A478DE9" w:rsidR="0075607A" w:rsidRDefault="0075607A" w:rsidP="00DF38A7">
      <w:pPr>
        <w:rPr>
          <w:lang w:val="en-US"/>
        </w:rPr>
      </w:pPr>
    </w:p>
    <w:p w14:paraId="561C23B2" w14:textId="10924DC4" w:rsidR="0075607A" w:rsidRDefault="0075607A" w:rsidP="00DF38A7">
      <w:pPr>
        <w:rPr>
          <w:lang w:val="en-US"/>
        </w:rPr>
      </w:pPr>
    </w:p>
    <w:p w14:paraId="57BE1378" w14:textId="31FDD66F" w:rsidR="0075607A" w:rsidRDefault="0075607A" w:rsidP="00DF38A7">
      <w:pPr>
        <w:rPr>
          <w:lang w:val="en-US"/>
        </w:rPr>
      </w:pPr>
    </w:p>
    <w:p w14:paraId="7218331E" w14:textId="256DFB17" w:rsidR="0075607A" w:rsidRDefault="0075607A" w:rsidP="00DF38A7">
      <w:pPr>
        <w:rPr>
          <w:lang w:val="en-US"/>
        </w:rPr>
      </w:pPr>
    </w:p>
    <w:p w14:paraId="07465822" w14:textId="30AFBB5D" w:rsidR="0075607A" w:rsidRDefault="0075607A" w:rsidP="00DF38A7">
      <w:pPr>
        <w:rPr>
          <w:lang w:val="en-US"/>
        </w:rPr>
      </w:pPr>
    </w:p>
    <w:p w14:paraId="60B39C4D" w14:textId="77777777" w:rsidR="0075607A" w:rsidRPr="00DF38A7" w:rsidRDefault="0075607A" w:rsidP="00DF38A7">
      <w:pPr>
        <w:rPr>
          <w:lang w:val="en-US"/>
        </w:rPr>
      </w:pPr>
    </w:p>
    <w:p w14:paraId="3593812A" w14:textId="77777777"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3F37D534" wp14:editId="5BFB110B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CF04CB" w14:textId="4B19EFF8" w:rsidR="00632602" w:rsidRPr="00BE1DBD" w:rsidRDefault="0075607A" w:rsidP="0075607A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</w:t>
      </w:r>
      <w:r w:rsidR="00DF38A7">
        <w:rPr>
          <w:rFonts w:ascii="Arial" w:hAnsi="Arial" w:cs="Arial"/>
          <w:color w:val="000000"/>
          <w:sz w:val="20"/>
          <w:szCs w:val="16"/>
        </w:rPr>
        <w:t xml:space="preserve">© </w:t>
      </w:r>
      <w:r w:rsidR="00DF38A7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 w:rsidR="00DF38A7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="00DF38A7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="00DF38A7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="00DF38A7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="00DF38A7">
        <w:rPr>
          <w:rFonts w:ascii="Arial" w:hAnsi="Arial" w:cs="Arial"/>
          <w:color w:val="000000"/>
          <w:sz w:val="14"/>
          <w:szCs w:val="16"/>
        </w:rPr>
        <w:t>.</w:t>
      </w:r>
      <w:r w:rsidR="00DF38A7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="00DF38A7"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3545A" w14:textId="77777777" w:rsidR="00532D64" w:rsidRDefault="00532D64" w:rsidP="001E7709">
      <w:r>
        <w:separator/>
      </w:r>
    </w:p>
  </w:endnote>
  <w:endnote w:type="continuationSeparator" w:id="0">
    <w:p w14:paraId="7B343371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9CC14" w14:textId="77777777" w:rsidR="00532D64" w:rsidRDefault="00532D64" w:rsidP="001E7709">
      <w:r>
        <w:separator/>
      </w:r>
    </w:p>
  </w:footnote>
  <w:footnote w:type="continuationSeparator" w:id="0">
    <w:p w14:paraId="6C23BB4D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71E91"/>
    <w:multiLevelType w:val="multilevel"/>
    <w:tmpl w:val="A00C9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5607A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7F8FE5F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2</Words>
  <Characters>131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529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Engineer Cover Letter Sample</dc:title>
  <dc:subject>Create your Cover Letter using Free Design Engineer Cover Letter Sample Template</dc:subject>
  <dc:creator>Qwikresume.com</dc:creator>
  <dcterms:created xsi:type="dcterms:W3CDTF">2021-11-06T12:43:00Z</dcterms:created>
  <dcterms:modified xsi:type="dcterms:W3CDTF">2021-11-06T12:43:00Z</dcterms:modified>
  <cp:category>Engineering</cp:category>
</cp:coreProperties>
</file>